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5885D5" w14:textId="77777777" w:rsidR="00777D88" w:rsidRDefault="00777D88">
      <w:bookmarkStart w:id="0" w:name="_GoBack"/>
      <w:bookmarkEnd w:id="0"/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2345"/>
        <w:gridCol w:w="484"/>
        <w:gridCol w:w="6947"/>
      </w:tblGrid>
      <w:tr w:rsidR="00DC2834" w:rsidRPr="00DE0EC4" w14:paraId="291084C2" w14:textId="77777777" w:rsidTr="00762CC4">
        <w:trPr>
          <w:trHeight w:val="388"/>
        </w:trPr>
        <w:tc>
          <w:tcPr>
            <w:tcW w:w="1895" w:type="dxa"/>
            <w:vAlign w:val="center"/>
          </w:tcPr>
          <w:p w14:paraId="66130F06" w14:textId="349D3B14" w:rsidR="00777D88" w:rsidRPr="00DE0EC4" w:rsidRDefault="00DC2834" w:rsidP="00777D88">
            <w:pPr>
              <w:ind w:left="171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noProof/>
                <w:lang w:eastAsia="pt-BR"/>
              </w:rPr>
              <w:drawing>
                <wp:inline distT="0" distB="0" distL="0" distR="0" wp14:anchorId="0EF03154" wp14:editId="5383BBD6">
                  <wp:extent cx="1333800" cy="684000"/>
                  <wp:effectExtent l="0" t="0" r="0" b="0"/>
                  <wp:docPr id="1" name="Imagem 1" descr="Logotipo do CDT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tipo do CDT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800" cy="68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81" w:type="dxa"/>
            <w:gridSpan w:val="2"/>
            <w:vAlign w:val="center"/>
          </w:tcPr>
          <w:p w14:paraId="0434406F" w14:textId="502C7BA1" w:rsidR="00777D88" w:rsidRPr="00DE0EC4" w:rsidRDefault="00777D88" w:rsidP="00777D8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</w:rPr>
              <w:t>Formulário para Inscri</w:t>
            </w:r>
            <w:r w:rsidR="00762CC4" w:rsidRPr="00DE0EC4">
              <w:rPr>
                <w:rFonts w:ascii="Times New Roman" w:hAnsi="Times New Roman" w:cs="Times New Roman"/>
                <w:b/>
                <w:sz w:val="24"/>
              </w:rPr>
              <w:t>ção no Processo Seletivo de 20</w:t>
            </w:r>
            <w:r w:rsidR="00495572" w:rsidRPr="00DE0EC4">
              <w:rPr>
                <w:rFonts w:ascii="Times New Roman" w:hAnsi="Times New Roman" w:cs="Times New Roman"/>
                <w:b/>
                <w:sz w:val="24"/>
              </w:rPr>
              <w:t>2</w:t>
            </w:r>
            <w:r w:rsidR="008E15E3" w:rsidRPr="00DE0EC4">
              <w:rPr>
                <w:rFonts w:ascii="Times New Roman" w:hAnsi="Times New Roman" w:cs="Times New Roman"/>
                <w:b/>
                <w:sz w:val="24"/>
              </w:rPr>
              <w:t>1</w:t>
            </w:r>
            <w:r w:rsidR="00BD023B" w:rsidRPr="00DE0EC4">
              <w:rPr>
                <w:rFonts w:ascii="Times New Roman" w:hAnsi="Times New Roman" w:cs="Times New Roman"/>
                <w:b/>
                <w:sz w:val="24"/>
              </w:rPr>
              <w:t>-1</w:t>
            </w:r>
          </w:p>
          <w:p w14:paraId="6398A156" w14:textId="77777777" w:rsidR="006D7611" w:rsidRPr="00DE0EC4" w:rsidRDefault="006D7611" w:rsidP="006D761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7172573A" w14:textId="77777777" w:rsidR="00777D88" w:rsidRPr="00DE0EC4" w:rsidRDefault="00777D88" w:rsidP="006D761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>Súmula do Curriculum Vitae</w:t>
            </w:r>
            <w:r w:rsidR="006D7611"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– </w:t>
            </w:r>
            <w:r w:rsidR="00E90E39"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>Doutorado</w:t>
            </w:r>
            <w:r w:rsidR="00A06D0F"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</w:p>
          <w:p w14:paraId="4A8936FE" w14:textId="77777777" w:rsidR="00A06D0F" w:rsidRPr="00DE0EC4" w:rsidRDefault="00A06D0F" w:rsidP="006D761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Pontuação Máxima: </w:t>
            </w:r>
            <w:r w:rsidR="00BE1AF4"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>6</w:t>
            </w:r>
            <w:r w:rsidRPr="00DE0EC4">
              <w:rPr>
                <w:rFonts w:ascii="Times New Roman" w:hAnsi="Times New Roman" w:cs="Times New Roman"/>
                <w:b/>
                <w:sz w:val="32"/>
                <w:szCs w:val="32"/>
              </w:rPr>
              <w:t>0 pontos</w:t>
            </w:r>
          </w:p>
          <w:p w14:paraId="0D0F8FE9" w14:textId="77777777" w:rsidR="006D7611" w:rsidRPr="00DE0EC4" w:rsidRDefault="006D7611" w:rsidP="006D761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77D88" w:rsidRPr="00DE0EC4" w14:paraId="26F37220" w14:textId="77777777" w:rsidTr="00762CC4">
        <w:trPr>
          <w:trHeight w:val="388"/>
        </w:trPr>
        <w:tc>
          <w:tcPr>
            <w:tcW w:w="9776" w:type="dxa"/>
            <w:gridSpan w:val="3"/>
            <w:vAlign w:val="center"/>
          </w:tcPr>
          <w:p w14:paraId="79C1D945" w14:textId="77777777" w:rsidR="00777D88" w:rsidRPr="00DE0EC4" w:rsidRDefault="00777D88" w:rsidP="00777D88">
            <w:pPr>
              <w:ind w:left="313" w:hanging="284"/>
              <w:rPr>
                <w:rFonts w:ascii="Times New Roman" w:hAnsi="Times New Roman" w:cs="Times New Roman"/>
              </w:rPr>
            </w:pPr>
            <w:r w:rsidRPr="00DE0EC4">
              <w:rPr>
                <w:rFonts w:ascii="Times New Roman" w:hAnsi="Times New Roman" w:cs="Times New Roman"/>
              </w:rPr>
              <w:t>Instruções de preenchimento:</w:t>
            </w:r>
          </w:p>
          <w:p w14:paraId="1CB92142" w14:textId="77777777" w:rsidR="00A22675" w:rsidRPr="00DE0EC4" w:rsidRDefault="00A22675" w:rsidP="00DD535B">
            <w:pPr>
              <w:ind w:left="171" w:hanging="142"/>
              <w:rPr>
                <w:rFonts w:ascii="Times New Roman" w:hAnsi="Times New Roman" w:cs="Times New Roman"/>
              </w:rPr>
            </w:pPr>
            <w:r w:rsidRPr="00DE0EC4">
              <w:rPr>
                <w:rFonts w:ascii="Times New Roman" w:hAnsi="Times New Roman" w:cs="Times New Roman"/>
              </w:rPr>
              <w:t>- Preencher com valores quantitativos referentes a cada indicador de desempenho acadêmico, informando o numeral zero (0) nos casos em que não houver indicador a computar.</w:t>
            </w:r>
          </w:p>
          <w:p w14:paraId="053D97C1" w14:textId="77777777" w:rsidR="00777D88" w:rsidRPr="00DE0EC4" w:rsidRDefault="00A22675" w:rsidP="00A22675">
            <w:pPr>
              <w:ind w:left="171" w:hanging="142"/>
              <w:rPr>
                <w:rFonts w:ascii="Times New Roman" w:hAnsi="Times New Roman" w:cs="Times New Roman"/>
              </w:rPr>
            </w:pPr>
            <w:r w:rsidRPr="00DE0EC4">
              <w:rPr>
                <w:rFonts w:ascii="Times New Roman" w:hAnsi="Times New Roman" w:cs="Times New Roman"/>
              </w:rPr>
              <w:t>- As quantidades informadas só serão válidas se forem acompanhadas pela devida comprovação, devidamente anexada a este documento no momento da inscrição. No quadro de descrição de cada indicador estão explicitados quais são os comprovantes aceitos</w:t>
            </w:r>
            <w:r w:rsidR="006C7261" w:rsidRPr="00DE0EC4">
              <w:rPr>
                <w:rFonts w:ascii="Times New Roman" w:hAnsi="Times New Roman" w:cs="Times New Roman"/>
              </w:rPr>
              <w:t>.</w:t>
            </w:r>
          </w:p>
        </w:tc>
      </w:tr>
      <w:tr w:rsidR="00DC2834" w:rsidRPr="00DE0EC4" w14:paraId="7A7A31A2" w14:textId="77777777" w:rsidTr="00DE4AB9">
        <w:trPr>
          <w:trHeight w:val="388"/>
        </w:trPr>
        <w:tc>
          <w:tcPr>
            <w:tcW w:w="2405" w:type="dxa"/>
            <w:gridSpan w:val="2"/>
            <w:vAlign w:val="center"/>
          </w:tcPr>
          <w:p w14:paraId="646DF324" w14:textId="77777777" w:rsidR="00777D88" w:rsidRPr="00DE0EC4" w:rsidRDefault="00777D88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Nome completo</w:t>
            </w:r>
            <w:r w:rsidR="00153EE3" w:rsidRPr="00DE0EC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71" w:type="dxa"/>
            <w:vAlign w:val="center"/>
          </w:tcPr>
          <w:p w14:paraId="69158AC9" w14:textId="77777777" w:rsidR="00777D88" w:rsidRPr="00DE0EC4" w:rsidRDefault="00777D88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2834" w:rsidRPr="00DE0EC4" w14:paraId="63DF5469" w14:textId="77777777" w:rsidTr="00DE4AB9">
        <w:tc>
          <w:tcPr>
            <w:tcW w:w="2405" w:type="dxa"/>
            <w:gridSpan w:val="2"/>
            <w:vAlign w:val="center"/>
          </w:tcPr>
          <w:p w14:paraId="3CCF1447" w14:textId="77777777" w:rsidR="00F56461" w:rsidRPr="00DE0EC4" w:rsidRDefault="00F56461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Graduação:</w:t>
            </w:r>
          </w:p>
          <w:p w14:paraId="6F49CE84" w14:textId="77777777" w:rsidR="00F56461" w:rsidRPr="00DE0EC4" w:rsidRDefault="00F56461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stituição/Curso</w:t>
            </w:r>
          </w:p>
        </w:tc>
        <w:tc>
          <w:tcPr>
            <w:tcW w:w="7371" w:type="dxa"/>
            <w:vAlign w:val="center"/>
          </w:tcPr>
          <w:p w14:paraId="7D849F47" w14:textId="77777777" w:rsidR="00F56461" w:rsidRPr="00DE0EC4" w:rsidRDefault="00F56461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2834" w:rsidRPr="00DE0EC4" w14:paraId="6B03AA92" w14:textId="77777777" w:rsidTr="00DE4AB9">
        <w:tc>
          <w:tcPr>
            <w:tcW w:w="2405" w:type="dxa"/>
            <w:gridSpan w:val="2"/>
            <w:vAlign w:val="center"/>
          </w:tcPr>
          <w:p w14:paraId="09B63676" w14:textId="77777777" w:rsidR="00BE1AF4" w:rsidRPr="00DE0EC4" w:rsidRDefault="00BE1AF4" w:rsidP="00BE1A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Mestrado:</w:t>
            </w:r>
          </w:p>
          <w:p w14:paraId="2E53F914" w14:textId="77777777" w:rsidR="00BE1AF4" w:rsidRPr="00DE0EC4" w:rsidRDefault="00BE1AF4" w:rsidP="00BE1A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stituição/Curso</w:t>
            </w:r>
          </w:p>
        </w:tc>
        <w:tc>
          <w:tcPr>
            <w:tcW w:w="7371" w:type="dxa"/>
            <w:vAlign w:val="center"/>
          </w:tcPr>
          <w:p w14:paraId="66872E2F" w14:textId="77777777" w:rsidR="00BE1AF4" w:rsidRPr="00DE0EC4" w:rsidRDefault="00BE1AF4" w:rsidP="005C3A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6B399A8" w14:textId="77777777" w:rsidR="00F56461" w:rsidRPr="00DE0EC4" w:rsidRDefault="00F56461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331A63D3" w14:textId="77777777" w:rsidR="00DE4AB9" w:rsidRPr="00DE0EC4" w:rsidRDefault="00DE4AB9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5807"/>
        <w:gridCol w:w="2268"/>
        <w:gridCol w:w="1701"/>
      </w:tblGrid>
      <w:tr w:rsidR="006551A0" w:rsidRPr="00DE0EC4" w14:paraId="032F00C0" w14:textId="77777777" w:rsidTr="004F45AF">
        <w:trPr>
          <w:trHeight w:val="113"/>
        </w:trPr>
        <w:tc>
          <w:tcPr>
            <w:tcW w:w="5807" w:type="dxa"/>
          </w:tcPr>
          <w:p w14:paraId="16746C6C" w14:textId="77777777" w:rsidR="006551A0" w:rsidRPr="00DE0EC4" w:rsidRDefault="006551A0" w:rsidP="00225C98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Tabela resumo dos indicadores</w:t>
            </w:r>
          </w:p>
        </w:tc>
        <w:tc>
          <w:tcPr>
            <w:tcW w:w="2268" w:type="dxa"/>
          </w:tcPr>
          <w:p w14:paraId="0B702BC0" w14:textId="77777777" w:rsidR="006551A0" w:rsidRPr="00DE0EC4" w:rsidRDefault="006551A0" w:rsidP="00E53A73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Valor</w:t>
            </w:r>
          </w:p>
        </w:tc>
        <w:tc>
          <w:tcPr>
            <w:tcW w:w="1701" w:type="dxa"/>
          </w:tcPr>
          <w:p w14:paraId="694B2749" w14:textId="77777777" w:rsidR="006551A0" w:rsidRPr="00DE0EC4" w:rsidRDefault="006551A0" w:rsidP="00225C98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Pontuação</w:t>
            </w:r>
          </w:p>
        </w:tc>
      </w:tr>
      <w:tr w:rsidR="00CC7810" w:rsidRPr="00DE0EC4" w14:paraId="0AD4FB32" w14:textId="77777777" w:rsidTr="004F45AF">
        <w:trPr>
          <w:trHeight w:val="518"/>
        </w:trPr>
        <w:tc>
          <w:tcPr>
            <w:tcW w:w="5807" w:type="dxa"/>
            <w:vMerge w:val="restart"/>
          </w:tcPr>
          <w:p w14:paraId="3D3C8870" w14:textId="2EF0830E" w:rsidR="00CC7810" w:rsidRPr="00DE0EC4" w:rsidRDefault="00CC7810" w:rsidP="00225C98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dicador 1 –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Publicação de artigo em periódico com fator de impacto </w:t>
            </w:r>
            <w:r w:rsidRPr="00DE0EC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&gt;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1,</w:t>
            </w:r>
            <w:r w:rsidR="000B57B9" w:rsidRPr="00DE0EC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relacionada com área de escolha do candidato (sem limite).</w:t>
            </w:r>
          </w:p>
        </w:tc>
        <w:tc>
          <w:tcPr>
            <w:tcW w:w="2268" w:type="dxa"/>
          </w:tcPr>
          <w:p w14:paraId="564AFD7E" w14:textId="68C272C4" w:rsidR="00CC7810" w:rsidRPr="00DE0EC4" w:rsidRDefault="00CC7810" w:rsidP="00E53A73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DE0EC4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autor: 15,0</w:t>
            </w:r>
          </w:p>
        </w:tc>
        <w:tc>
          <w:tcPr>
            <w:tcW w:w="1701" w:type="dxa"/>
            <w:vMerge w:val="restart"/>
          </w:tcPr>
          <w:p w14:paraId="15EB9C39" w14:textId="77777777" w:rsidR="00CC7810" w:rsidRPr="00DE0EC4" w:rsidRDefault="00CC7810" w:rsidP="00225C98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485F60E8" w14:textId="77777777" w:rsidTr="00CC7810">
        <w:trPr>
          <w:trHeight w:val="517"/>
        </w:trPr>
        <w:tc>
          <w:tcPr>
            <w:tcW w:w="5807" w:type="dxa"/>
            <w:vMerge/>
          </w:tcPr>
          <w:p w14:paraId="27B56164" w14:textId="77777777" w:rsidR="00CC7810" w:rsidRPr="00DE0EC4" w:rsidRDefault="00CC7810" w:rsidP="00225C98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46603F4" w14:textId="7F27636D" w:rsidR="00CC7810" w:rsidRPr="00DE0EC4" w:rsidRDefault="00CC7810" w:rsidP="00E53A73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Outro: 10,0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08B2A48D" w14:textId="77777777" w:rsidR="00CC7810" w:rsidRPr="00DE0EC4" w:rsidRDefault="00CC7810" w:rsidP="00225C98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1FE14F76" w14:textId="77777777" w:rsidTr="00CC7810">
        <w:trPr>
          <w:trHeight w:val="642"/>
        </w:trPr>
        <w:tc>
          <w:tcPr>
            <w:tcW w:w="5807" w:type="dxa"/>
            <w:vMerge w:val="restart"/>
          </w:tcPr>
          <w:p w14:paraId="0E157A27" w14:textId="4C4C867B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Indicador 2 – Publicação de artigo em periódico com fator de impacto </w:t>
            </w:r>
            <w:r w:rsidRPr="00DE0EC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&gt;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1,</w:t>
            </w:r>
            <w:r w:rsidR="000B57B9" w:rsidRPr="00DE0EC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relacionada com outras áreas (máximo de 3).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68FBE3C9" w14:textId="08A067CB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DE0EC4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autor: 12,0</w:t>
            </w:r>
          </w:p>
        </w:tc>
        <w:tc>
          <w:tcPr>
            <w:tcW w:w="1701" w:type="dxa"/>
            <w:vMerge w:val="restart"/>
            <w:tcBorders>
              <w:bottom w:val="single" w:sz="4" w:space="0" w:color="auto"/>
            </w:tcBorders>
          </w:tcPr>
          <w:p w14:paraId="23244271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5E8A03" w14:textId="06C087BE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5A57D721" w14:textId="77777777" w:rsidTr="00CC7810">
        <w:trPr>
          <w:trHeight w:val="641"/>
        </w:trPr>
        <w:tc>
          <w:tcPr>
            <w:tcW w:w="5807" w:type="dxa"/>
            <w:vMerge/>
          </w:tcPr>
          <w:p w14:paraId="101116F0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AA9A404" w14:textId="16BFE2DC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Outro: 8,0</w:t>
            </w:r>
          </w:p>
        </w:tc>
        <w:tc>
          <w:tcPr>
            <w:tcW w:w="1701" w:type="dxa"/>
            <w:vMerge/>
            <w:tcBorders>
              <w:top w:val="single" w:sz="4" w:space="0" w:color="auto"/>
            </w:tcBorders>
          </w:tcPr>
          <w:p w14:paraId="59061B72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01770536" w14:textId="77777777" w:rsidTr="004F45AF">
        <w:trPr>
          <w:trHeight w:val="641"/>
        </w:trPr>
        <w:tc>
          <w:tcPr>
            <w:tcW w:w="5807" w:type="dxa"/>
            <w:vMerge w:val="restart"/>
          </w:tcPr>
          <w:p w14:paraId="32EE6667" w14:textId="7CE630B1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dicador 3 –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Publicação de artigo em periódico com fator de impacto &lt; 1,</w:t>
            </w:r>
            <w:r w:rsidR="000B57B9" w:rsidRPr="00DE0EC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relacionada com área de escolha do candidato (sem limite).</w:t>
            </w:r>
          </w:p>
        </w:tc>
        <w:tc>
          <w:tcPr>
            <w:tcW w:w="2268" w:type="dxa"/>
          </w:tcPr>
          <w:p w14:paraId="7EDB3ADB" w14:textId="6F93F5EC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DE0EC4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autor: 12,0</w:t>
            </w:r>
          </w:p>
        </w:tc>
        <w:tc>
          <w:tcPr>
            <w:tcW w:w="1701" w:type="dxa"/>
            <w:vMerge w:val="restart"/>
          </w:tcPr>
          <w:p w14:paraId="3B6DE1AA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040E56BD" w14:textId="77777777" w:rsidTr="004F45AF">
        <w:trPr>
          <w:trHeight w:val="641"/>
        </w:trPr>
        <w:tc>
          <w:tcPr>
            <w:tcW w:w="5807" w:type="dxa"/>
            <w:vMerge/>
          </w:tcPr>
          <w:p w14:paraId="4E0FA2E9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8E9AA9F" w14:textId="1A4E60F6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Outro: 8,0</w:t>
            </w:r>
          </w:p>
        </w:tc>
        <w:tc>
          <w:tcPr>
            <w:tcW w:w="1701" w:type="dxa"/>
            <w:vMerge/>
          </w:tcPr>
          <w:p w14:paraId="4743833B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6A13D823" w14:textId="77777777" w:rsidTr="004F45AF">
        <w:trPr>
          <w:trHeight w:val="641"/>
        </w:trPr>
        <w:tc>
          <w:tcPr>
            <w:tcW w:w="5807" w:type="dxa"/>
            <w:vMerge w:val="restart"/>
          </w:tcPr>
          <w:p w14:paraId="35223E25" w14:textId="26975B1D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dicador 4 – Publicação de artigo em periódico com fator de impacto &lt; 1,</w:t>
            </w:r>
            <w:r w:rsidR="000B57B9" w:rsidRPr="00DE0EC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relacionada com outras áreas (máximo de 3).</w:t>
            </w:r>
          </w:p>
        </w:tc>
        <w:tc>
          <w:tcPr>
            <w:tcW w:w="2268" w:type="dxa"/>
          </w:tcPr>
          <w:p w14:paraId="7DB6CEBB" w14:textId="537A440D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DE0EC4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autor: 10,0</w:t>
            </w:r>
          </w:p>
        </w:tc>
        <w:tc>
          <w:tcPr>
            <w:tcW w:w="1701" w:type="dxa"/>
            <w:vMerge w:val="restart"/>
          </w:tcPr>
          <w:p w14:paraId="6925CC19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07015ECD" w14:textId="77777777" w:rsidTr="004F45AF">
        <w:trPr>
          <w:trHeight w:val="641"/>
        </w:trPr>
        <w:tc>
          <w:tcPr>
            <w:tcW w:w="5807" w:type="dxa"/>
            <w:vMerge/>
          </w:tcPr>
          <w:p w14:paraId="165796A0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393A3EC8" w14:textId="010BE85C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Outro: 6,0</w:t>
            </w:r>
          </w:p>
        </w:tc>
        <w:tc>
          <w:tcPr>
            <w:tcW w:w="1701" w:type="dxa"/>
            <w:vMerge/>
          </w:tcPr>
          <w:p w14:paraId="0A876383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1FE04A07" w14:textId="77777777" w:rsidTr="004F45AF">
        <w:trPr>
          <w:trHeight w:val="525"/>
        </w:trPr>
        <w:tc>
          <w:tcPr>
            <w:tcW w:w="5807" w:type="dxa"/>
            <w:vMerge w:val="restart"/>
          </w:tcPr>
          <w:p w14:paraId="57BB15AE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dicador 5- Publicação de trabalho completo em evento técnico-científico relacionada com área de escolha do candidato, com ISBN (máximo 3).</w:t>
            </w:r>
          </w:p>
          <w:p w14:paraId="21B22874" w14:textId="3F3B9B63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AC6A1AA" w14:textId="3FB8D0D7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DE0EC4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autor: 10,0</w:t>
            </w:r>
          </w:p>
        </w:tc>
        <w:tc>
          <w:tcPr>
            <w:tcW w:w="1701" w:type="dxa"/>
            <w:vMerge w:val="restart"/>
          </w:tcPr>
          <w:p w14:paraId="4134C116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1AC234E4" w14:textId="77777777" w:rsidTr="00892029">
        <w:trPr>
          <w:trHeight w:val="920"/>
        </w:trPr>
        <w:tc>
          <w:tcPr>
            <w:tcW w:w="5807" w:type="dxa"/>
            <w:vMerge/>
          </w:tcPr>
          <w:p w14:paraId="7A84AAA2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E92FC9D" w14:textId="521321DD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Outro: 6,0</w:t>
            </w:r>
          </w:p>
        </w:tc>
        <w:tc>
          <w:tcPr>
            <w:tcW w:w="1701" w:type="dxa"/>
            <w:vMerge/>
          </w:tcPr>
          <w:p w14:paraId="77F2054C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4226BB51" w14:textId="77777777" w:rsidTr="008A783E">
        <w:trPr>
          <w:trHeight w:val="540"/>
        </w:trPr>
        <w:tc>
          <w:tcPr>
            <w:tcW w:w="5807" w:type="dxa"/>
            <w:vMerge w:val="restart"/>
          </w:tcPr>
          <w:p w14:paraId="47A2915F" w14:textId="54C9BF08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dicador 6 - Publicação de trabalho completo em evento técnico-científico relacionada com outras áreas, com ISBN (máximo 3).</w:t>
            </w:r>
          </w:p>
        </w:tc>
        <w:tc>
          <w:tcPr>
            <w:tcW w:w="2268" w:type="dxa"/>
          </w:tcPr>
          <w:p w14:paraId="42AFBEB5" w14:textId="09217D55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DE0EC4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autor: 8,0</w:t>
            </w:r>
          </w:p>
        </w:tc>
        <w:tc>
          <w:tcPr>
            <w:tcW w:w="1701" w:type="dxa"/>
            <w:vMerge w:val="restart"/>
          </w:tcPr>
          <w:p w14:paraId="6B33ED62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0B7F3293" w14:textId="77777777" w:rsidTr="00892029">
        <w:trPr>
          <w:trHeight w:val="540"/>
        </w:trPr>
        <w:tc>
          <w:tcPr>
            <w:tcW w:w="5807" w:type="dxa"/>
            <w:vMerge/>
          </w:tcPr>
          <w:p w14:paraId="078A8482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80A161D" w14:textId="154C0D61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Outro: 5,0</w:t>
            </w:r>
          </w:p>
        </w:tc>
        <w:tc>
          <w:tcPr>
            <w:tcW w:w="1701" w:type="dxa"/>
            <w:vMerge/>
          </w:tcPr>
          <w:p w14:paraId="65FF3ACA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23DA90E1" w14:textId="77777777" w:rsidTr="00892029">
        <w:trPr>
          <w:trHeight w:val="620"/>
        </w:trPr>
        <w:tc>
          <w:tcPr>
            <w:tcW w:w="5807" w:type="dxa"/>
            <w:vMerge w:val="restart"/>
          </w:tcPr>
          <w:p w14:paraId="3C87F8A9" w14:textId="79237F72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dicador 7 – Publicação de resumo em evento técnico-científico internacional com ISBN, relacionada com área de escolha do candidato (máximo de 4).</w:t>
            </w:r>
          </w:p>
        </w:tc>
        <w:tc>
          <w:tcPr>
            <w:tcW w:w="2268" w:type="dxa"/>
          </w:tcPr>
          <w:p w14:paraId="475B4EE6" w14:textId="7CF4F038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DE0EC4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autor: 10,0 </w:t>
            </w:r>
          </w:p>
        </w:tc>
        <w:tc>
          <w:tcPr>
            <w:tcW w:w="1701" w:type="dxa"/>
            <w:vMerge w:val="restart"/>
          </w:tcPr>
          <w:p w14:paraId="14EEAFCA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36FB5EE5" w14:textId="77777777" w:rsidTr="00892029">
        <w:trPr>
          <w:trHeight w:val="550"/>
        </w:trPr>
        <w:tc>
          <w:tcPr>
            <w:tcW w:w="5807" w:type="dxa"/>
            <w:vMerge/>
          </w:tcPr>
          <w:p w14:paraId="433872AB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793DE90" w14:textId="13C516CE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Outro: 6,0</w:t>
            </w:r>
          </w:p>
        </w:tc>
        <w:tc>
          <w:tcPr>
            <w:tcW w:w="1701" w:type="dxa"/>
            <w:vMerge/>
          </w:tcPr>
          <w:p w14:paraId="2ECE2F5A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3A774046" w14:textId="77777777" w:rsidTr="00892029">
        <w:trPr>
          <w:trHeight w:val="360"/>
        </w:trPr>
        <w:tc>
          <w:tcPr>
            <w:tcW w:w="5807" w:type="dxa"/>
            <w:vMerge w:val="restart"/>
          </w:tcPr>
          <w:p w14:paraId="6979C550" w14:textId="5CC09C0B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dicador 8– Publicação de resumo em evento técnico-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ientífico nacional com ISBN, relacionada com área de escolha do candidato (máximo de 4).</w:t>
            </w:r>
          </w:p>
          <w:p w14:paraId="5EA0FDB9" w14:textId="6EA8054A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268" w:type="dxa"/>
          </w:tcPr>
          <w:p w14:paraId="61328DE1" w14:textId="52BC10A9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,0</w:t>
            </w:r>
          </w:p>
        </w:tc>
        <w:tc>
          <w:tcPr>
            <w:tcW w:w="1701" w:type="dxa"/>
            <w:vMerge w:val="restart"/>
          </w:tcPr>
          <w:p w14:paraId="6B79CB40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CC7810" w:rsidRPr="00DE0EC4" w14:paraId="144935AB" w14:textId="77777777" w:rsidTr="004F45AF">
        <w:trPr>
          <w:trHeight w:val="420"/>
        </w:trPr>
        <w:tc>
          <w:tcPr>
            <w:tcW w:w="5807" w:type="dxa"/>
            <w:vMerge/>
          </w:tcPr>
          <w:p w14:paraId="1E8FC160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268" w:type="dxa"/>
          </w:tcPr>
          <w:p w14:paraId="0BFA54D9" w14:textId="654CBF6F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Outro: 5,0</w:t>
            </w:r>
          </w:p>
        </w:tc>
        <w:tc>
          <w:tcPr>
            <w:tcW w:w="1701" w:type="dxa"/>
            <w:vMerge/>
          </w:tcPr>
          <w:p w14:paraId="1D95BB90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CC7810" w:rsidRPr="00DE0EC4" w14:paraId="24C1F3E2" w14:textId="77777777" w:rsidTr="004F45AF">
        <w:trPr>
          <w:trHeight w:val="113"/>
        </w:trPr>
        <w:tc>
          <w:tcPr>
            <w:tcW w:w="5807" w:type="dxa"/>
          </w:tcPr>
          <w:p w14:paraId="2773C11B" w14:textId="7D54DB13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dicador 9 – Publicação de resumo em outros eventos técnico-científico, relacionada com área de escolha do candidato (máximo de 2).</w:t>
            </w:r>
          </w:p>
        </w:tc>
        <w:tc>
          <w:tcPr>
            <w:tcW w:w="2268" w:type="dxa"/>
          </w:tcPr>
          <w:p w14:paraId="1EC3FE14" w14:textId="6702E6BA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DE0EC4">
              <w:rPr>
                <w:rFonts w:ascii="Times New Roman" w:hAnsi="Times New Roman" w:cs="Times New Roman"/>
                <w:sz w:val="24"/>
                <w:szCs w:val="24"/>
                <w:u w:val="single"/>
                <w:vertAlign w:val="superscript"/>
              </w:rPr>
              <w:t>0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autor: 6,0 </w:t>
            </w:r>
          </w:p>
        </w:tc>
        <w:tc>
          <w:tcPr>
            <w:tcW w:w="1701" w:type="dxa"/>
          </w:tcPr>
          <w:p w14:paraId="5FF713DD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436A6109" w14:textId="77777777" w:rsidTr="004F45AF">
        <w:trPr>
          <w:trHeight w:val="113"/>
        </w:trPr>
        <w:tc>
          <w:tcPr>
            <w:tcW w:w="5807" w:type="dxa"/>
          </w:tcPr>
          <w:p w14:paraId="3FB5DC79" w14:textId="316BD7EC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dicador 10 – Especialização (cursos com carga horária igual ou superior a 360 horas) ou experiência profissional (mínimo 1 ano) relacionada com a linha de pesquisa de escolha do candidato (máximo de 1).</w:t>
            </w:r>
          </w:p>
        </w:tc>
        <w:tc>
          <w:tcPr>
            <w:tcW w:w="2268" w:type="dxa"/>
          </w:tcPr>
          <w:p w14:paraId="3ED7F0B7" w14:textId="0A6DE750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10,0 </w:t>
            </w:r>
          </w:p>
        </w:tc>
        <w:tc>
          <w:tcPr>
            <w:tcW w:w="1701" w:type="dxa"/>
          </w:tcPr>
          <w:p w14:paraId="7D3A5F63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6EDFBD8C" w14:textId="77777777" w:rsidTr="004F45AF">
        <w:trPr>
          <w:trHeight w:val="113"/>
        </w:trPr>
        <w:tc>
          <w:tcPr>
            <w:tcW w:w="5807" w:type="dxa"/>
          </w:tcPr>
          <w:p w14:paraId="63196AB6" w14:textId="73B250D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Indicador 11 - Patentes, Software registrado, Prêmios (máximo de 3).</w:t>
            </w:r>
          </w:p>
        </w:tc>
        <w:tc>
          <w:tcPr>
            <w:tcW w:w="2268" w:type="dxa"/>
          </w:tcPr>
          <w:p w14:paraId="611FBD27" w14:textId="12186E42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10,0</w:t>
            </w:r>
          </w:p>
        </w:tc>
        <w:tc>
          <w:tcPr>
            <w:tcW w:w="1701" w:type="dxa"/>
          </w:tcPr>
          <w:p w14:paraId="19A876BC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7810" w:rsidRPr="00DE0EC4" w14:paraId="307CCB22" w14:textId="77777777" w:rsidTr="004F45AF">
        <w:trPr>
          <w:trHeight w:val="113"/>
        </w:trPr>
        <w:tc>
          <w:tcPr>
            <w:tcW w:w="5807" w:type="dxa"/>
          </w:tcPr>
          <w:p w14:paraId="187786FE" w14:textId="58B9808E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Indicador 12 – Mestrado relacionado com a linha de pesquisa de escolha do candidato. </w:t>
            </w:r>
          </w:p>
        </w:tc>
        <w:tc>
          <w:tcPr>
            <w:tcW w:w="2268" w:type="dxa"/>
          </w:tcPr>
          <w:p w14:paraId="3C827DBD" w14:textId="0FED041B" w:rsidR="00CC7810" w:rsidRPr="00DE0EC4" w:rsidRDefault="00CC7810" w:rsidP="00CC7810">
            <w:pPr>
              <w:spacing w:before="100" w:after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25,0</w:t>
            </w:r>
          </w:p>
        </w:tc>
        <w:tc>
          <w:tcPr>
            <w:tcW w:w="1701" w:type="dxa"/>
          </w:tcPr>
          <w:p w14:paraId="751E8FBA" w14:textId="77777777" w:rsidR="00CC7810" w:rsidRPr="00DE0EC4" w:rsidRDefault="00CC7810" w:rsidP="00CC7810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2AAD60" w14:textId="77777777" w:rsidR="00AD2CD3" w:rsidRPr="00DE0EC4" w:rsidRDefault="00AD2CD3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5A49F079" w14:textId="77777777" w:rsidR="00AD2CD3" w:rsidRPr="00DE0EC4" w:rsidRDefault="00AD2CD3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0620F" w:rsidRPr="00DE0EC4" w14:paraId="1BDD20E6" w14:textId="77777777" w:rsidTr="00AD7AA5">
        <w:trPr>
          <w:trHeight w:val="113"/>
        </w:trPr>
        <w:tc>
          <w:tcPr>
            <w:tcW w:w="9776" w:type="dxa"/>
          </w:tcPr>
          <w:p w14:paraId="619B3F6D" w14:textId="4B95633E" w:rsidR="0090620F" w:rsidRPr="00DE0EC4" w:rsidRDefault="0090620F" w:rsidP="00225C98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Indicador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es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 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ublicação de artigo </w:t>
            </w:r>
          </w:p>
        </w:tc>
      </w:tr>
      <w:tr w:rsidR="008007CA" w:rsidRPr="00DE0EC4" w14:paraId="01AA8BB7" w14:textId="77777777" w:rsidTr="00225C98">
        <w:trPr>
          <w:trHeight w:val="113"/>
        </w:trPr>
        <w:tc>
          <w:tcPr>
            <w:tcW w:w="9776" w:type="dxa"/>
            <w:tcBorders>
              <w:bottom w:val="single" w:sz="4" w:space="0" w:color="auto"/>
            </w:tcBorders>
          </w:tcPr>
          <w:p w14:paraId="0D43EB67" w14:textId="77777777" w:rsidR="008007CA" w:rsidRPr="00DE0EC4" w:rsidRDefault="006C7261" w:rsidP="00A22675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Comprovação</w:t>
            </w:r>
            <w:r w:rsidR="00A22675" w:rsidRPr="00DE0EC4">
              <w:rPr>
                <w:rFonts w:ascii="Times New Roman" w:hAnsi="Times New Roman" w:cs="Times New Roman"/>
                <w:sz w:val="24"/>
                <w:szCs w:val="24"/>
              </w:rPr>
              <w:t>: C</w:t>
            </w:r>
            <w:r w:rsidR="008007CA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ópia da primeira página do artigo publicado ou </w:t>
            </w:r>
            <w:r w:rsidR="00A22675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do </w:t>
            </w:r>
            <w:r w:rsidR="008007CA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aceite oficial do periódico. </w:t>
            </w:r>
          </w:p>
        </w:tc>
      </w:tr>
    </w:tbl>
    <w:p w14:paraId="06BE8EED" w14:textId="77777777" w:rsidR="008007CA" w:rsidRPr="00DE0EC4" w:rsidRDefault="008007CA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577DCA5A" w14:textId="77777777" w:rsidR="00F06F5E" w:rsidRPr="00DE0EC4" w:rsidRDefault="00F06F5E" w:rsidP="00777D8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0620F" w:rsidRPr="00DE0EC4" w14:paraId="25ABCF48" w14:textId="77777777" w:rsidTr="00743132">
        <w:trPr>
          <w:trHeight w:val="113"/>
        </w:trPr>
        <w:tc>
          <w:tcPr>
            <w:tcW w:w="9776" w:type="dxa"/>
          </w:tcPr>
          <w:p w14:paraId="0FC8CEA2" w14:textId="3898517C" w:rsidR="0090620F" w:rsidRPr="00DE0EC4" w:rsidRDefault="0090620F" w:rsidP="00D611FD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dicador 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41D3A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9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 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Eventos</w:t>
            </w:r>
          </w:p>
        </w:tc>
      </w:tr>
      <w:tr w:rsidR="008007CA" w:rsidRPr="00DE0EC4" w14:paraId="4D5B585B" w14:textId="77777777" w:rsidTr="00225C98">
        <w:trPr>
          <w:trHeight w:val="113"/>
        </w:trPr>
        <w:tc>
          <w:tcPr>
            <w:tcW w:w="9776" w:type="dxa"/>
            <w:tcBorders>
              <w:bottom w:val="single" w:sz="4" w:space="0" w:color="auto"/>
            </w:tcBorders>
          </w:tcPr>
          <w:p w14:paraId="4B3BB9FF" w14:textId="706F0D01" w:rsidR="008007CA" w:rsidRPr="00DE0EC4" w:rsidRDefault="006C7261" w:rsidP="00225C98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Comprovação: Cópia do certificado de apresentação do </w:t>
            </w:r>
            <w:r w:rsidR="00DD535B" w:rsidRPr="00DE0EC4">
              <w:rPr>
                <w:rFonts w:ascii="Times New Roman" w:hAnsi="Times New Roman" w:cs="Times New Roman"/>
                <w:sz w:val="24"/>
                <w:szCs w:val="24"/>
              </w:rPr>
              <w:t>trabalho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e da primeira página do </w:t>
            </w:r>
            <w:r w:rsidR="00AE44A4" w:rsidRPr="00DE0EC4">
              <w:rPr>
                <w:rFonts w:ascii="Times New Roman" w:hAnsi="Times New Roman" w:cs="Times New Roman"/>
                <w:sz w:val="24"/>
                <w:szCs w:val="24"/>
              </w:rPr>
              <w:t>trabalho completo</w:t>
            </w:r>
            <w:r w:rsidR="00DD535B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/resumo 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publicado nos anais do evento.</w:t>
            </w:r>
          </w:p>
        </w:tc>
      </w:tr>
    </w:tbl>
    <w:p w14:paraId="44598A67" w14:textId="77777777" w:rsidR="00AA4117" w:rsidRPr="00DE0EC4" w:rsidRDefault="00AA4117">
      <w:pPr>
        <w:rPr>
          <w:rFonts w:ascii="Times New Roman" w:hAnsi="Times New Roman" w:cs="Times New Roman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8A1A34" w:rsidRPr="00DE0EC4" w14:paraId="61E9DA14" w14:textId="77777777" w:rsidTr="00DB4048">
        <w:trPr>
          <w:trHeight w:val="113"/>
        </w:trPr>
        <w:tc>
          <w:tcPr>
            <w:tcW w:w="9776" w:type="dxa"/>
          </w:tcPr>
          <w:p w14:paraId="3A1F681C" w14:textId="77092032" w:rsidR="008A1A34" w:rsidRPr="00DE0EC4" w:rsidRDefault="008A1A34" w:rsidP="006F67D8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dicador 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 Especialização (cursos com carga horária igual ou superior a </w:t>
            </w:r>
            <w:r w:rsidR="00DD535B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36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0 horas)</w:t>
            </w:r>
            <w:r w:rsidR="00F70605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 experi</w:t>
            </w:r>
            <w:r w:rsidR="006F67D8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ê</w:t>
            </w:r>
            <w:r w:rsidR="00F70605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ncia profissional</w:t>
            </w:r>
          </w:p>
        </w:tc>
      </w:tr>
      <w:tr w:rsidR="00AA4117" w:rsidRPr="00DE0EC4" w14:paraId="7976BB5F" w14:textId="77777777" w:rsidTr="00225C98">
        <w:trPr>
          <w:trHeight w:val="113"/>
        </w:trPr>
        <w:tc>
          <w:tcPr>
            <w:tcW w:w="9776" w:type="dxa"/>
            <w:tcBorders>
              <w:bottom w:val="single" w:sz="4" w:space="0" w:color="auto"/>
            </w:tcBorders>
          </w:tcPr>
          <w:p w14:paraId="63601E49" w14:textId="77777777" w:rsidR="00AA4117" w:rsidRPr="00DE0EC4" w:rsidRDefault="006C7261" w:rsidP="006C7261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Comprovação: Cópia do </w:t>
            </w:r>
            <w:r w:rsidR="00AA4117" w:rsidRPr="00DE0EC4">
              <w:rPr>
                <w:rFonts w:ascii="Times New Roman" w:hAnsi="Times New Roman" w:cs="Times New Roman"/>
                <w:sz w:val="24"/>
                <w:szCs w:val="24"/>
              </w:rPr>
              <w:t>certificado emitido pela instituição comprovando a ca</w:t>
            </w:r>
            <w:r w:rsidR="00F06F5E" w:rsidRPr="00DE0EC4">
              <w:rPr>
                <w:rFonts w:ascii="Times New Roman" w:hAnsi="Times New Roman" w:cs="Times New Roman"/>
                <w:sz w:val="24"/>
                <w:szCs w:val="24"/>
              </w:rPr>
              <w:t>rg</w:t>
            </w:r>
            <w:r w:rsidR="00AA4117" w:rsidRPr="00DE0EC4">
              <w:rPr>
                <w:rFonts w:ascii="Times New Roman" w:hAnsi="Times New Roman" w:cs="Times New Roman"/>
                <w:sz w:val="24"/>
                <w:szCs w:val="24"/>
              </w:rPr>
              <w:t>a horária declarada</w:t>
            </w:r>
            <w:r w:rsidR="00F70605" w:rsidRPr="00DE0EC4">
              <w:rPr>
                <w:rFonts w:ascii="Times New Roman" w:hAnsi="Times New Roman" w:cs="Times New Roman"/>
                <w:sz w:val="24"/>
                <w:szCs w:val="24"/>
              </w:rPr>
              <w:t>, cópia de contrato de serviço.</w:t>
            </w:r>
          </w:p>
        </w:tc>
      </w:tr>
    </w:tbl>
    <w:p w14:paraId="5AFF1815" w14:textId="77777777" w:rsidR="00292E24" w:rsidRPr="00DE0EC4" w:rsidRDefault="00292E24">
      <w:pPr>
        <w:rPr>
          <w:rFonts w:ascii="Times New Roman" w:hAnsi="Times New Roman" w:cs="Times New Roman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DD535B" w:rsidRPr="00DE0EC4" w14:paraId="7FEF7B12" w14:textId="77777777" w:rsidTr="001B124C">
        <w:trPr>
          <w:trHeight w:val="113"/>
        </w:trPr>
        <w:tc>
          <w:tcPr>
            <w:tcW w:w="9776" w:type="dxa"/>
          </w:tcPr>
          <w:p w14:paraId="074BBF1D" w14:textId="63EA0342" w:rsidR="00DD535B" w:rsidRPr="00DE0EC4" w:rsidRDefault="00DD535B" w:rsidP="001B124C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dicador 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 Patente</w:t>
            </w:r>
          </w:p>
        </w:tc>
      </w:tr>
      <w:tr w:rsidR="00DD535B" w:rsidRPr="00DE0EC4" w14:paraId="4A4D85B3" w14:textId="77777777" w:rsidTr="001B124C">
        <w:trPr>
          <w:trHeight w:val="113"/>
        </w:trPr>
        <w:tc>
          <w:tcPr>
            <w:tcW w:w="9776" w:type="dxa"/>
            <w:tcBorders>
              <w:bottom w:val="single" w:sz="4" w:space="0" w:color="auto"/>
            </w:tcBorders>
          </w:tcPr>
          <w:p w14:paraId="215162F1" w14:textId="77777777" w:rsidR="00DD535B" w:rsidRPr="00DE0EC4" w:rsidRDefault="00DD535B" w:rsidP="001B124C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Comprovação: Cópia do documento de depósito emitido pelo órgão responsável com declaração de autoria</w:t>
            </w:r>
            <w:r w:rsidR="004F45AF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e certificados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</w:tbl>
    <w:p w14:paraId="1B0F0F2D" w14:textId="77777777" w:rsidR="00DD535B" w:rsidRPr="00DE0EC4" w:rsidRDefault="00DD535B">
      <w:pPr>
        <w:rPr>
          <w:rFonts w:ascii="Times New Roman" w:hAnsi="Times New Roman" w:cs="Times New Roman"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E619D" w:rsidRPr="00DE0EC4" w14:paraId="663252EB" w14:textId="77777777" w:rsidTr="001B124C">
        <w:trPr>
          <w:trHeight w:val="113"/>
        </w:trPr>
        <w:tc>
          <w:tcPr>
            <w:tcW w:w="9776" w:type="dxa"/>
          </w:tcPr>
          <w:p w14:paraId="2BC60173" w14:textId="48B7AD58" w:rsidR="009E619D" w:rsidRPr="00DE0EC4" w:rsidRDefault="009E619D" w:rsidP="001B124C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dicador </w:t>
            </w:r>
            <w:r w:rsidR="00A41D3A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51752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A41D3A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 </w:t>
            </w:r>
            <w:r w:rsidR="00BE1AF4" w:rsidRPr="00DE0EC4">
              <w:rPr>
                <w:rFonts w:ascii="Times New Roman" w:hAnsi="Times New Roman" w:cs="Times New Roman"/>
                <w:b/>
                <w:sz w:val="24"/>
                <w:szCs w:val="24"/>
              </w:rPr>
              <w:t>Mestrado</w:t>
            </w:r>
          </w:p>
        </w:tc>
      </w:tr>
      <w:tr w:rsidR="009E619D" w:rsidRPr="00DE0EC4" w14:paraId="3598392E" w14:textId="77777777" w:rsidTr="001B124C">
        <w:trPr>
          <w:trHeight w:val="113"/>
        </w:trPr>
        <w:tc>
          <w:tcPr>
            <w:tcW w:w="9776" w:type="dxa"/>
            <w:tcBorders>
              <w:bottom w:val="single" w:sz="4" w:space="0" w:color="auto"/>
            </w:tcBorders>
          </w:tcPr>
          <w:p w14:paraId="33A3FFC7" w14:textId="77777777" w:rsidR="009E619D" w:rsidRPr="00DE0EC4" w:rsidRDefault="009E619D" w:rsidP="001B124C">
            <w:pPr>
              <w:spacing w:before="100" w:after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>Comprovação: Certificado</w:t>
            </w:r>
            <w:r w:rsidR="00BE1AF4"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ou diploma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emitido pela </w:t>
            </w:r>
            <w:r w:rsidR="00712ADD" w:rsidRPr="00DE0EC4">
              <w:rPr>
                <w:rFonts w:ascii="Times New Roman" w:hAnsi="Times New Roman" w:cs="Times New Roman"/>
                <w:sz w:val="24"/>
                <w:szCs w:val="24"/>
              </w:rPr>
              <w:t>instituição</w:t>
            </w:r>
            <w:r w:rsidRPr="00DE0E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BD662EB" w14:textId="77777777" w:rsidR="009E619D" w:rsidRPr="00DE0EC4" w:rsidRDefault="009E619D">
      <w:pPr>
        <w:rPr>
          <w:rFonts w:ascii="Times New Roman" w:hAnsi="Times New Roman" w:cs="Times New Roman"/>
        </w:rPr>
      </w:pPr>
    </w:p>
    <w:p w14:paraId="7A3F9C05" w14:textId="7D3B725C" w:rsidR="00DC2834" w:rsidRPr="00DE0EC4" w:rsidRDefault="00DC2834">
      <w:pPr>
        <w:rPr>
          <w:rFonts w:ascii="Times New Roman" w:hAnsi="Times New Roman" w:cs="Times New Roman"/>
        </w:rPr>
      </w:pPr>
    </w:p>
    <w:sectPr w:rsidR="00DC2834" w:rsidRPr="00DE0EC4" w:rsidSect="00A81118">
      <w:pgSz w:w="11906" w:h="16838"/>
      <w:pgMar w:top="709" w:right="1416" w:bottom="85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zMwNzY1NzOxNLVQ0lEKTi0uzszPAykwrAUAlu4QjSwAAAA="/>
  </w:docVars>
  <w:rsids>
    <w:rsidRoot w:val="007C1EE1"/>
    <w:rsid w:val="00030368"/>
    <w:rsid w:val="000B57B9"/>
    <w:rsid w:val="001168B2"/>
    <w:rsid w:val="0012403F"/>
    <w:rsid w:val="00153EE3"/>
    <w:rsid w:val="001C64B5"/>
    <w:rsid w:val="00225049"/>
    <w:rsid w:val="00292E24"/>
    <w:rsid w:val="002F7B78"/>
    <w:rsid w:val="00344C4E"/>
    <w:rsid w:val="00451752"/>
    <w:rsid w:val="0047163E"/>
    <w:rsid w:val="00495572"/>
    <w:rsid w:val="004F45AF"/>
    <w:rsid w:val="00546673"/>
    <w:rsid w:val="00566E72"/>
    <w:rsid w:val="005C3ABC"/>
    <w:rsid w:val="0060799C"/>
    <w:rsid w:val="006551A0"/>
    <w:rsid w:val="006B4358"/>
    <w:rsid w:val="006C7261"/>
    <w:rsid w:val="006D7611"/>
    <w:rsid w:val="006F31FD"/>
    <w:rsid w:val="006F67D8"/>
    <w:rsid w:val="00706F9F"/>
    <w:rsid w:val="00712ADD"/>
    <w:rsid w:val="00715BAF"/>
    <w:rsid w:val="00762CC4"/>
    <w:rsid w:val="007739C3"/>
    <w:rsid w:val="00777D88"/>
    <w:rsid w:val="007C1EE1"/>
    <w:rsid w:val="008007CA"/>
    <w:rsid w:val="00804F4A"/>
    <w:rsid w:val="00892029"/>
    <w:rsid w:val="008A1A34"/>
    <w:rsid w:val="008A3BAB"/>
    <w:rsid w:val="008A783E"/>
    <w:rsid w:val="008E15E3"/>
    <w:rsid w:val="0090620F"/>
    <w:rsid w:val="00966215"/>
    <w:rsid w:val="009B48FB"/>
    <w:rsid w:val="009E619D"/>
    <w:rsid w:val="00A06D0F"/>
    <w:rsid w:val="00A22675"/>
    <w:rsid w:val="00A30319"/>
    <w:rsid w:val="00A41D3A"/>
    <w:rsid w:val="00A81118"/>
    <w:rsid w:val="00AA4117"/>
    <w:rsid w:val="00AD2CD3"/>
    <w:rsid w:val="00AE11BB"/>
    <w:rsid w:val="00AE44A4"/>
    <w:rsid w:val="00B121E8"/>
    <w:rsid w:val="00BD023B"/>
    <w:rsid w:val="00BE1AF4"/>
    <w:rsid w:val="00C96DA2"/>
    <w:rsid w:val="00CC7810"/>
    <w:rsid w:val="00D611FD"/>
    <w:rsid w:val="00D854AF"/>
    <w:rsid w:val="00DC2834"/>
    <w:rsid w:val="00DD535B"/>
    <w:rsid w:val="00DE0EC4"/>
    <w:rsid w:val="00DE4AB9"/>
    <w:rsid w:val="00E53A73"/>
    <w:rsid w:val="00E90E39"/>
    <w:rsid w:val="00F06F5E"/>
    <w:rsid w:val="00F56461"/>
    <w:rsid w:val="00F70605"/>
    <w:rsid w:val="00F70F9E"/>
    <w:rsid w:val="00F75C68"/>
    <w:rsid w:val="00FC5331"/>
    <w:rsid w:val="00FD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8B9B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1EE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F564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546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6673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1EE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F564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546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66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J. Neves</dc:creator>
  <cp:lastModifiedBy>Talita B. Carvalho</cp:lastModifiedBy>
  <cp:revision>2</cp:revision>
  <dcterms:created xsi:type="dcterms:W3CDTF">2020-12-09T20:11:00Z</dcterms:created>
  <dcterms:modified xsi:type="dcterms:W3CDTF">2020-12-09T20:11:00Z</dcterms:modified>
</cp:coreProperties>
</file>